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1D701" w14:textId="42478E2A" w:rsidR="00CC477C" w:rsidRDefault="00CC477C" w:rsidP="00CC477C">
      <w:r>
        <w:t>Homework 2</w:t>
      </w:r>
      <w:r w:rsidR="00E0099C">
        <w:t xml:space="preserve"> </w:t>
      </w:r>
    </w:p>
    <w:p w14:paraId="4E25B075" w14:textId="388AF932" w:rsidR="00E0099C" w:rsidRPr="00C71787" w:rsidRDefault="00E0099C" w:rsidP="00CC477C">
      <w:pPr>
        <w:rPr>
          <w:b/>
          <w:bCs/>
        </w:rPr>
      </w:pPr>
      <w:r w:rsidRPr="00C71787">
        <w:rPr>
          <w:b/>
          <w:bCs/>
        </w:rPr>
        <w:t>Malik Hassan Qayyum</w:t>
      </w:r>
    </w:p>
    <w:p w14:paraId="561202ED" w14:textId="77777777" w:rsidR="00CC477C" w:rsidRDefault="00CC477C" w:rsidP="00CC477C">
      <w:r>
        <w:t>Data 502</w:t>
      </w:r>
    </w:p>
    <w:p w14:paraId="0C071578" w14:textId="77777777" w:rsidR="00CC477C" w:rsidRDefault="00CC477C" w:rsidP="00CC477C">
      <w:r>
        <w:t>Iris dataset</w:t>
      </w:r>
    </w:p>
    <w:p w14:paraId="06CF4822" w14:textId="1F09FA5A" w:rsidR="00CC477C" w:rsidRDefault="00CC477C" w:rsidP="00CC477C">
      <w:r>
        <w:t>Excel – one pivot table representing each species averages for all four attributes separately</w:t>
      </w:r>
    </w:p>
    <w:p w14:paraId="5CD61D4B" w14:textId="3BE11226" w:rsidR="008240BC" w:rsidRDefault="008240BC" w:rsidP="00CC477C">
      <w:r w:rsidRPr="008240BC">
        <w:rPr>
          <w:noProof/>
        </w:rPr>
        <w:drawing>
          <wp:inline distT="0" distB="0" distL="0" distR="0" wp14:anchorId="44821F62" wp14:editId="420ABB60">
            <wp:extent cx="5943600" cy="23482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EE1EB" w14:textId="30C32499" w:rsidR="00CC477C" w:rsidRDefault="00CC477C" w:rsidP="00CC477C">
      <w:r>
        <w:t>Tableau – visual of the distribution of the data for each attribute by species.</w:t>
      </w:r>
    </w:p>
    <w:p w14:paraId="495FC970" w14:textId="7ABFAEF1" w:rsidR="008240BC" w:rsidRDefault="008240BC" w:rsidP="00CC477C"/>
    <w:p w14:paraId="26A74AEA" w14:textId="4F8D9DD2" w:rsidR="008240BC" w:rsidRDefault="008240BC" w:rsidP="00CC477C">
      <w:r w:rsidRPr="008240BC">
        <w:rPr>
          <w:noProof/>
        </w:rPr>
        <w:lastRenderedPageBreak/>
        <w:drawing>
          <wp:inline distT="0" distB="0" distL="0" distR="0" wp14:anchorId="79480994" wp14:editId="5BA4779D">
            <wp:extent cx="5778797" cy="47055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78797" cy="470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C6EB0" w14:textId="02171665" w:rsidR="008240BC" w:rsidRDefault="008240BC" w:rsidP="00CC477C">
      <w:r w:rsidRPr="008240BC">
        <w:rPr>
          <w:noProof/>
        </w:rPr>
        <w:lastRenderedPageBreak/>
        <w:drawing>
          <wp:inline distT="0" distB="0" distL="0" distR="0" wp14:anchorId="30E7C555" wp14:editId="377FFE1A">
            <wp:extent cx="5943600" cy="29343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40BC">
        <w:rPr>
          <w:noProof/>
        </w:rPr>
        <w:drawing>
          <wp:inline distT="0" distB="0" distL="0" distR="0" wp14:anchorId="6D7C1D01" wp14:editId="2187DCDF">
            <wp:extent cx="5943600" cy="30619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40BC">
        <w:rPr>
          <w:noProof/>
        </w:rPr>
        <w:lastRenderedPageBreak/>
        <w:drawing>
          <wp:inline distT="0" distB="0" distL="0" distR="0" wp14:anchorId="4AC2E4A7" wp14:editId="204AE46B">
            <wp:extent cx="5943600" cy="32048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DDC99" w14:textId="77777777" w:rsidR="00CC477C" w:rsidRDefault="00CC477C" w:rsidP="00CC477C">
      <w:r>
        <w:t>R – 1) using the data setup from last week’s homework (when you were asked to restructure/split the original data), boxplots of each of the attributes for each species using the base R packages for this (add a y-axis label for measurement, title, and different color scheme than that used in lecture).</w:t>
      </w:r>
    </w:p>
    <w:p w14:paraId="6804A675" w14:textId="77777777" w:rsidR="00CC477C" w:rsidRDefault="00CC477C" w:rsidP="00CC477C">
      <w:r>
        <w:t xml:space="preserve">       2) Then a second boxplot visual using </w:t>
      </w:r>
      <w:proofErr w:type="spellStart"/>
      <w:r>
        <w:t>ggplot</w:t>
      </w:r>
      <w:proofErr w:type="spellEnd"/>
      <w:r>
        <w:t xml:space="preserve">. </w:t>
      </w:r>
    </w:p>
    <w:p w14:paraId="41E2E9A2" w14:textId="5CC61BA3" w:rsidR="00CC477C" w:rsidRDefault="00CC477C" w:rsidP="00CC477C">
      <w:r>
        <w:t xml:space="preserve">Brief explanation of conclusions you can draw from these visualizations about the dataset. Pro/cons of the </w:t>
      </w:r>
      <w:proofErr w:type="spellStart"/>
      <w:r>
        <w:t>softwares</w:t>
      </w:r>
      <w:proofErr w:type="spellEnd"/>
      <w:r>
        <w:t>, challenges you may have had with this assignment/</w:t>
      </w:r>
      <w:proofErr w:type="spellStart"/>
      <w:r>
        <w:t>softwares</w:t>
      </w:r>
      <w:proofErr w:type="spellEnd"/>
      <w:r>
        <w:t xml:space="preserve">. </w:t>
      </w:r>
    </w:p>
    <w:p w14:paraId="2008FA0D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install.packages</w:t>
      </w:r>
      <w:proofErr w:type="spell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("psych")</w:t>
      </w:r>
    </w:p>
    <w:p w14:paraId="136D8311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install.packages</w:t>
      </w:r>
      <w:proofErr w:type="spell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('ggplot2', dependencies = TRUE)</w:t>
      </w:r>
    </w:p>
    <w:p w14:paraId="6B49DB72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install.packages("vctrs", repos = "https://packagemanager.rstudio.com/cran/latest")</w:t>
      </w:r>
    </w:p>
    <w:p w14:paraId="0B748E11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7ADA26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310FB195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1C696F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psych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05AC07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dataset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A5672E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gplot2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7412FF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099ED3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5B1EC47D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64E652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</w:p>
    <w:p w14:paraId="27E4BBBF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describe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034DB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summar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C8B886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5BC71D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lastRenderedPageBreak/>
        <w:t>Categor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 = </w:t>
      </w: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pecies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F2ACF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E1EB9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5E17458F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D47303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Regualar</w:t>
      </w:r>
      <w:proofErr w:type="spell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R </w:t>
      </w:r>
      <w:proofErr w:type="spell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BoxPlot</w:t>
      </w:r>
      <w:proofErr w:type="spellEnd"/>
    </w:p>
    <w:p w14:paraId="1A4D21CB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162B36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boxplot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ategory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etosa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Setosa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,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Length in Centimeters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ol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green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19846E8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boxplot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ategory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virginica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virginica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,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Length in Centimeters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ol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green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89084C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boxplot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ategory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versicolor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versicolor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,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Length in Centimeters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ol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green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B41F945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048A09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52303710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BD38B5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ggplot</w:t>
      </w:r>
      <w:proofErr w:type="spell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Boxplot</w:t>
      </w:r>
    </w:p>
    <w:p w14:paraId="5C352DB3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2723D6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epal.Length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pecie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eom_box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</w:p>
    <w:p w14:paraId="1B96B398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epal.Width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pecie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eom_box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</w:p>
    <w:p w14:paraId="7F748297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C2D9C9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Petal.Length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pecie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eom_box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</w:p>
    <w:p w14:paraId="5529C278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Petal.Width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pecie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eom_box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</w:p>
    <w:p w14:paraId="3E165640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F7BB39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2FD6821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3490338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 Conclusion #####</w:t>
      </w:r>
    </w:p>
    <w:p w14:paraId="330D5FE6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24CB41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 - Sepal Measurements</w:t>
      </w:r>
    </w:p>
    <w:p w14:paraId="55964824" w14:textId="6FF478A3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Sepal Length of Virginica is higher </w:t>
      </w:r>
      <w:r w:rsidR="00602C1E" w:rsidRPr="00FE5740">
        <w:rPr>
          <w:rFonts w:ascii="Consolas" w:eastAsia="Times New Roman" w:hAnsi="Consolas" w:cs="Times New Roman"/>
          <w:color w:val="6A9955"/>
          <w:sz w:val="21"/>
          <w:szCs w:val="21"/>
        </w:rPr>
        <w:t>than</w:t>
      </w: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other categories. However, this an outlier with a</w:t>
      </w:r>
    </w:p>
    <w:p w14:paraId="015A6A85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very small sepal length. Setosa has the smallest sepal length. However, Setosa has the </w:t>
      </w:r>
    </w:p>
    <w:p w14:paraId="04B510D7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largest sepal width. Versicolor and virginia have some overplaying measuremnt for sepal width.</w:t>
      </w:r>
    </w:p>
    <w:p w14:paraId="3153B52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58EB6B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 - Petal Measurements</w:t>
      </w:r>
    </w:p>
    <w:p w14:paraId="354C5169" w14:textId="708D813E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Petal length of setosa is significantly smaller </w:t>
      </w:r>
      <w:r w:rsidR="00602C1E" w:rsidRPr="00FE5740">
        <w:rPr>
          <w:rFonts w:ascii="Consolas" w:eastAsia="Times New Roman" w:hAnsi="Consolas" w:cs="Times New Roman"/>
          <w:color w:val="6A9955"/>
          <w:sz w:val="21"/>
          <w:szCs w:val="21"/>
        </w:rPr>
        <w:t>than</w:t>
      </w: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other categories. Virginica has the </w:t>
      </w:r>
    </w:p>
    <w:p w14:paraId="4BDBE9CF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largest and versicolor has 2nd largest petal lengths. Sepal width follows the same pattern.</w:t>
      </w:r>
    </w:p>
    <w:p w14:paraId="4EA57AAC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5FF579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# From Apparent looks virginca would be more slimmer and lengthier then  versicolor and Setosa.</w:t>
      </w:r>
    </w:p>
    <w:p w14:paraId="2558E665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And </w:t>
      </w:r>
      <w:proofErr w:type="spell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Setoso</w:t>
      </w:r>
      <w:proofErr w:type="spell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would have more wide Sepals. </w:t>
      </w:r>
    </w:p>
    <w:p w14:paraId="5E8B7673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4BF7BD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286BDEF6" w14:textId="77777777" w:rsidR="00FE5740" w:rsidRPr="00FE5740" w:rsidRDefault="00FE5740" w:rsidP="00FE574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5E313C7E" w14:textId="77777777" w:rsidR="007E2C1E" w:rsidRDefault="00602C1E"/>
    <w:sectPr w:rsidR="007E2C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tDQ0MDUC0mamZko6SsGpxcWZ+XkgBUa1AP+xybUsAAAA"/>
  </w:docVars>
  <w:rsids>
    <w:rsidRoot w:val="00CC477C"/>
    <w:rsid w:val="00572928"/>
    <w:rsid w:val="00602C1E"/>
    <w:rsid w:val="008240BC"/>
    <w:rsid w:val="008E7CBF"/>
    <w:rsid w:val="00A846F0"/>
    <w:rsid w:val="00C71787"/>
    <w:rsid w:val="00CC477C"/>
    <w:rsid w:val="00E0099C"/>
    <w:rsid w:val="00FE5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A3315"/>
  <w15:chartTrackingRefBased/>
  <w15:docId w15:val="{930B1918-D36A-4469-97AD-B8F21C4BE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04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7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4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6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2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a Onulak</dc:creator>
  <cp:keywords/>
  <dc:description/>
  <cp:lastModifiedBy>Malik Hassan Qayyum</cp:lastModifiedBy>
  <cp:revision>6</cp:revision>
  <dcterms:created xsi:type="dcterms:W3CDTF">2020-08-30T21:08:00Z</dcterms:created>
  <dcterms:modified xsi:type="dcterms:W3CDTF">2020-09-08T01:00:00Z</dcterms:modified>
</cp:coreProperties>
</file>